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5CB1" w:rsidRDefault="00D778DC">
      <w:r>
        <w:rPr>
          <w:b/>
        </w:rPr>
        <w:t>Plan:</w:t>
      </w:r>
      <w:r>
        <w:t xml:space="preserve"> Abacus Year 6   </w:t>
      </w:r>
      <w:r>
        <w:rPr>
          <w:b/>
        </w:rPr>
        <w:t>School Name:</w:t>
      </w:r>
      <w:r>
        <w:t xml:space="preserve"> Deanshanger Primary School </w:t>
      </w:r>
      <w:bookmarkStart w:id="0" w:name="_GoBack"/>
      <w:bookmarkEnd w:id="0"/>
    </w:p>
    <w:p w:rsidR="00AC5CB1" w:rsidRDefault="00D778DC">
      <w:r>
        <w:pict>
          <v:rect id="_x0000_i1025" style="width:0;height:1.5pt" o:hralign="center" o:hrstd="t" o:hr="t"/>
        </w:pict>
      </w:r>
    </w:p>
    <w:p w:rsidR="00AC5CB1" w:rsidRDefault="00D778DC">
      <w:pPr>
        <w:pStyle w:val="Heading2"/>
      </w:pPr>
      <w:bookmarkStart w:id="1" w:name="year-6-autumn-term-1"/>
      <w:bookmarkEnd w:id="1"/>
      <w:r>
        <w:t>Year 6, Autumn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5307"/>
        <w:gridCol w:w="8733"/>
      </w:tblGrid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DPE</w:t>
            </w:r>
            <w:r>
              <w:t xml:space="preserve"> </w:t>
            </w:r>
            <w:r>
              <w:t xml:space="preserve">Decimals, percentages and their equivalence to fractions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695ED8" w:rsidRDefault="00D778DC" w:rsidP="00695ED8">
            <w:r>
              <w:t>Read, write and compare 6-digit numbers and know what each digit represents; read, write and compare 1-, 2- and 3-place decimal numbers; multiply and divide by 10</w:t>
            </w:r>
            <w:r>
              <w:t xml:space="preserve">, 100 and 1000; round decimals to nearest tenth and whole number and place on a number line; convert decimals (up to </w:t>
            </w:r>
            <w:r w:rsidR="00695ED8">
              <w:t>3 places) to fractions.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DPE</w:t>
            </w:r>
            <w:r>
              <w:t xml:space="preserve"> Decimals, percentages and thei</w:t>
            </w:r>
            <w:r>
              <w:t xml:space="preserve">r equivalence to fractions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AC5CB1" w:rsidRDefault="00D778DC">
            <w:r>
              <w:t>Use mental addition strategies to solve additions including decimal numbers; use column addition to add 5-digit numbers, decimal numbers and amounts of money; solve problems involving number up to 3 decimal places, choose an appropriate method to solve dec</w:t>
            </w:r>
            <w:r>
              <w:t>imal addition.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AC5CB1" w:rsidRDefault="00D778DC">
            <w:r>
              <w:t>Express missing number problems algebraically and find pairs of numbers that sati</w:t>
            </w:r>
            <w:r>
              <w:t>sfy equations involving two unknowns; find missing lengths and angles; understand how brackets can be used in calculation problems; use knowledge of the order of operations to carry out calculations involving the four operations, solve addition and subtrac</w:t>
            </w:r>
            <w:r>
              <w:t>tion multi-step problems using knowledge of the order of operations.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NPV</w:t>
            </w:r>
            <w:r>
              <w:t xml:space="preserve"> Number and place value</w:t>
            </w:r>
          </w:p>
        </w:tc>
        <w:tc>
          <w:tcPr>
            <w:tcW w:w="0" w:type="auto"/>
          </w:tcPr>
          <w:p w:rsidR="00AC5CB1" w:rsidRDefault="00D778DC">
            <w:r>
              <w:t>Convert between grams and kilograms, millilitres and litres, millimetres and centimetres, centimetres and metres, metres and kilometres, and miles and kilometres; revise reading the 24-hour clock and convert 12-hour times to 24-hour</w:t>
            </w:r>
            <w:r>
              <w:t>; read and write Roman numerals; find time intervals using the 24-hour clock.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AC5CB1" w:rsidRDefault="00D778DC">
            <w:r>
              <w:t>Use mental addition, column subtraction and Counting up to solve subtractions of amounts of money and word pr</w:t>
            </w:r>
            <w:r>
              <w:t>oblems; use mathematical reasoning to investigate.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WMD</w:t>
            </w:r>
            <w:r>
              <w:t xml:space="preserve"> Writte</w:t>
            </w:r>
            <w:r>
              <w:t xml:space="preserve">n multiplication and division; </w:t>
            </w: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NPV</w:t>
            </w:r>
            <w:r>
              <w:t xml:space="preserve"> Number and place value</w:t>
            </w:r>
          </w:p>
        </w:tc>
        <w:tc>
          <w:tcPr>
            <w:tcW w:w="0" w:type="auto"/>
          </w:tcPr>
          <w:p w:rsidR="00AC5CB1" w:rsidRDefault="00D778DC">
            <w:r>
              <w:t>Use mental multiplication strategies to multiply by numbers such as 4, 8, 5, 25, 19, 29 and 99; revise using short mu</w:t>
            </w:r>
            <w:r>
              <w:t>ltiplication to multiply 4-digit numbers by 1-digit numbers and use this to multiply amounts of money; solve word problems involving multiplication including two-step problems and finding change; use long multiplication to multiply 3-digit and 4-digit numb</w:t>
            </w:r>
            <w:r>
              <w:t>ers by teens numbers.</w:t>
            </w:r>
          </w:p>
        </w:tc>
      </w:tr>
    </w:tbl>
    <w:p w:rsidR="00AC5CB1" w:rsidRDefault="00D778DC">
      <w:r>
        <w:pict>
          <v:rect id="_x0000_i1026" style="width:0;height:1.5pt" o:hralign="center" o:hrstd="t" o:hr="t"/>
        </w:pict>
      </w:r>
    </w:p>
    <w:p w:rsidR="00AC5CB1" w:rsidRDefault="00D778DC">
      <w:pPr>
        <w:pStyle w:val="Heading2"/>
      </w:pPr>
      <w:bookmarkStart w:id="2" w:name="year-6-autumn-term-2"/>
      <w:bookmarkEnd w:id="2"/>
      <w:r>
        <w:t>Year 6, Autumn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536"/>
        <w:gridCol w:w="9504"/>
      </w:tblGrid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St</w:t>
            </w:r>
            <w:r>
              <w:rPr>
                <w:rStyle w:val="LessonExtra"/>
              </w:rPr>
              <w:t>rands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AC5CB1" w:rsidRDefault="00D778DC">
            <w:r>
              <w:t xml:space="preserve">Understand negative numbers; calculate small differences between negative numbers and negative and positive numbers; add and subtract negative numbers; compare fractions with unlike, but related, denominators; correctly use the terms fraction, denominator </w:t>
            </w:r>
            <w:r>
              <w:t>and numerator; understand what improper fractions and mixed numbers are and add fractions with the same denominator, writing the answer as a mixed number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GPS</w:t>
            </w:r>
            <w:r>
              <w:t xml:space="preserve"> Geometry: properties of shapes</w:t>
            </w:r>
          </w:p>
        </w:tc>
        <w:tc>
          <w:tcPr>
            <w:tcW w:w="0" w:type="auto"/>
          </w:tcPr>
          <w:p w:rsidR="00695ED8" w:rsidRDefault="00D778DC" w:rsidP="00695ED8">
            <w:r>
              <w:t>Calculate the perimeter, area and volume of shapes, and know their units of measurement; understand that shapes can have the same perimeters but different areas and v</w:t>
            </w:r>
            <w:r>
              <w:t xml:space="preserve">ice versa; calculate the area of a triangle using the formula </w:t>
            </w:r>
            <w:r>
              <w:rPr>
                <w:i/>
              </w:rPr>
              <w:t>A</w:t>
            </w:r>
            <w:r>
              <w:t xml:space="preserve"> = 1/2 </w:t>
            </w:r>
            <w:r>
              <w:rPr>
                <w:i/>
              </w:rPr>
              <w:t>b</w:t>
            </w:r>
            <w:r>
              <w:t xml:space="preserve"> × </w:t>
            </w:r>
            <w:proofErr w:type="gramStart"/>
            <w:r>
              <w:rPr>
                <w:i/>
              </w:rPr>
              <w:t>h</w:t>
            </w:r>
            <w:r>
              <w:t xml:space="preserve"> ;</w:t>
            </w:r>
            <w:proofErr w:type="gramEnd"/>
            <w:r>
              <w:t xml:space="preserve"> find the area of parallelograms using the formula </w:t>
            </w:r>
            <w:r>
              <w:rPr>
                <w:i/>
              </w:rPr>
              <w:t>A</w:t>
            </w:r>
            <w:r>
              <w:t xml:space="preserve"> = </w:t>
            </w:r>
            <w:r>
              <w:rPr>
                <w:i/>
              </w:rPr>
              <w:t>b</w:t>
            </w:r>
            <w:r>
              <w:t xml:space="preserve"> × </w:t>
            </w:r>
            <w:r>
              <w:rPr>
                <w:i/>
              </w:rPr>
              <w:t>h</w:t>
            </w:r>
            <w:r>
              <w:t xml:space="preserve"> ; name and describe properties of 3D shapes; systematically find and compare nets for different 3D shapes.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>Problem solving, reasoning and algebra</w:t>
            </w:r>
          </w:p>
        </w:tc>
        <w:tc>
          <w:tcPr>
            <w:tcW w:w="0" w:type="auto"/>
          </w:tcPr>
          <w:p w:rsidR="00AC5CB1" w:rsidRDefault="00D778DC">
            <w:r>
              <w:t xml:space="preserve">Use mental strategies to divide by 2, 4, 8, 5, 20 and 25; find non-unit fractions of amounts; use short division to divide 3- and 4-digit numbers by 1-digit numbers, including those which leave a remainder; express a </w:t>
            </w:r>
            <w:r>
              <w:t>remainder as a fraction, simplifying where possible.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DPE</w:t>
            </w:r>
            <w:r>
              <w:t xml:space="preserve"> Decimals, percentages and their eq</w:t>
            </w:r>
            <w:r>
              <w:t>uivalence to fractions</w:t>
            </w:r>
          </w:p>
        </w:tc>
        <w:tc>
          <w:tcPr>
            <w:tcW w:w="0" w:type="auto"/>
          </w:tcPr>
          <w:p w:rsidR="00AC5CB1" w:rsidRDefault="00D778DC">
            <w:r>
              <w:t>Add and subtract unit fractions with different denominators including mixed numbers; use mental strategies to find simple percentages of amounts, including money</w:t>
            </w:r>
            <w:r w:rsidR="00695ED8">
              <w:t>.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AC5CB1" w:rsidRDefault="00D778DC">
            <w:r>
              <w:t>Multiply fractions less than 1 by whole numbers, converting improper fractions to whole numbers; use commutativity to efficiently multiply fractions by whole numbers; divide unit and non-unit fractions by whole numbers; solve word problems involving fracti</w:t>
            </w:r>
            <w:r>
              <w:t>ons.</w:t>
            </w:r>
          </w:p>
          <w:p w:rsidR="00AC5CB1" w:rsidRDefault="00AC5CB1"/>
        </w:tc>
      </w:tr>
    </w:tbl>
    <w:p w:rsidR="00AC5CB1" w:rsidRDefault="00D778DC">
      <w:r>
        <w:pict>
          <v:rect id="_x0000_i1027" style="width:0;height:1.5pt" o:hralign="center" o:hrstd="t" o:hr="t"/>
        </w:pict>
      </w:r>
    </w:p>
    <w:p w:rsidR="00AC5CB1" w:rsidRDefault="00D778DC">
      <w:pPr>
        <w:pStyle w:val="Heading2"/>
      </w:pPr>
      <w:bookmarkStart w:id="3" w:name="year-6-spring-term-1"/>
      <w:bookmarkEnd w:id="3"/>
      <w:r>
        <w:t>Year 6, Spring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362"/>
        <w:gridCol w:w="9678"/>
      </w:tblGrid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WAS</w:t>
            </w:r>
            <w:r>
              <w:t xml:space="preserve"> </w:t>
            </w:r>
            <w:r>
              <w:t>Written addition and subtraction</w:t>
            </w:r>
          </w:p>
        </w:tc>
        <w:tc>
          <w:tcPr>
            <w:tcW w:w="0" w:type="auto"/>
          </w:tcPr>
          <w:p w:rsidR="00AC5CB1" w:rsidRDefault="00D778DC">
            <w:r>
              <w:t>Read and write numbers with up to 7-digits, understanding what each digit represents; work systematically to find out how many numbers round to 5000000; solve subtraction of 5- and 6-digit numbers using written column metho</w:t>
            </w:r>
            <w:r>
              <w:t>d (decomposition).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AC5CB1" w:rsidRDefault="00D778DC">
            <w:r>
              <w:t>Multiply and divide by 10, 100 and 1000; compare and order numbers with u</w:t>
            </w:r>
            <w:r>
              <w:t>p to three decimal places; know common fraction / decimal equivalents; multiply pairs of unit fractions and multiply unit fractions by non-unit fractions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NPV</w:t>
            </w:r>
            <w:r>
              <w:t xml:space="preserve"> Number and place value</w:t>
            </w:r>
          </w:p>
        </w:tc>
        <w:tc>
          <w:tcPr>
            <w:tcW w:w="0" w:type="auto"/>
          </w:tcPr>
          <w:p w:rsidR="00AC5CB1" w:rsidRDefault="00D778DC">
            <w:r>
              <w:t xml:space="preserve">Use partitioning to mentally multiply 2-digit numbers with one </w:t>
            </w:r>
            <w:r>
              <w:t>decimal place by whole 1-digit numbers; multiply numbers with two decimal places; use short multiplication to multiply amounts of money; use estimation to check answers to calculations; use long multiplication to multiply 3-digit and 4-digit numbers by num</w:t>
            </w:r>
            <w:r>
              <w:t>bers between 10 and 30.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GPS</w:t>
            </w:r>
            <w:r>
              <w:t xml:space="preserve"> Geometry: properties of shapes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AC5CB1" w:rsidRDefault="00D778DC">
            <w:r>
              <w:t>Name, classify and identify properties of quadrilaterals; explore how diagonal lines c</w:t>
            </w:r>
            <w:r>
              <w:t>an bisect quadrilaterals; understand what an angle is and that it is measured in degrees; know what the angles of triangles, quadrilaterals, pentagons, hexagons and octagons add to and use these facts and mathematical reasoning to calculate missing angles;</w:t>
            </w:r>
            <w:r>
              <w:t xml:space="preserve"> recognise and identify the properties of circles and name their parts; draw circles using pairs of compasses; draw polygons using a ruler and a protractor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lastRenderedPageBreak/>
              <w:t>16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MAS</w:t>
            </w:r>
            <w:r>
              <w:t xml:space="preserve"> </w:t>
            </w:r>
            <w:r>
              <w:t xml:space="preserve">Mental addition and subtraction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AC5CB1" w:rsidRDefault="00D778DC">
            <w:r>
              <w:t>Add and subtract numbers using mental strategies; solve addition of 4- to 7-digit numbers using written column add</w:t>
            </w:r>
            <w:r>
              <w:t>ition; identify patterns in the number of steps required to generate palindromic numbers; solve subtraction of 5-, 6- and 7-digit numbers using written column method (decomposition); solve additions and subtractions choosing mental strategies or written pr</w:t>
            </w:r>
            <w:r>
              <w:t>ocedures as appropriate; read, understand and solve word problems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AC5CB1" w:rsidRDefault="00D778DC">
            <w:r>
              <w:t>Identity common factors and common multiples; understand that a prime number has exactly two factors and find</w:t>
            </w:r>
            <w:r>
              <w:t xml:space="preserve"> prime numbers less than 100; understand what a composite (non-prime) number is; use long division to divide 3- and 4-digit numbers by 2-digit numbers, giving remainders as a fraction, simplifying where possible</w:t>
            </w:r>
          </w:p>
          <w:p w:rsidR="00AC5CB1" w:rsidRDefault="00AC5CB1"/>
        </w:tc>
      </w:tr>
    </w:tbl>
    <w:p w:rsidR="00AC5CB1" w:rsidRDefault="00D778DC">
      <w:r>
        <w:pict>
          <v:rect id="_x0000_i1028" style="width:0;height:1.5pt" o:hralign="center" o:hrstd="t" o:hr="t"/>
        </w:pict>
      </w:r>
    </w:p>
    <w:p w:rsidR="00AC5CB1" w:rsidRDefault="00D778DC">
      <w:pPr>
        <w:pStyle w:val="Heading2"/>
      </w:pPr>
      <w:bookmarkStart w:id="4" w:name="year-6-spring-term-2"/>
      <w:bookmarkEnd w:id="4"/>
      <w:r>
        <w:t>Year 6, Spring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317"/>
        <w:gridCol w:w="9723"/>
      </w:tblGrid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>Problem solving, reasoning and algebra</w:t>
            </w:r>
          </w:p>
        </w:tc>
        <w:tc>
          <w:tcPr>
            <w:tcW w:w="0" w:type="auto"/>
          </w:tcPr>
          <w:p w:rsidR="00AC5CB1" w:rsidRDefault="00D778DC">
            <w:r>
              <w:t>Solve addition and subtraction multi-step problems in shopping contexts, and add and subtract money using column addition and counting up; add and subtract decimal numbers choosing an appropriate strategy, and add dec</w:t>
            </w:r>
            <w:r>
              <w:t>imal numbers with different numbers of places using column addition; use mathematical reasoning to investigate and solve problems, and solve subtractions of decimal numbers with different numbers of places (2-places) using counting up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STA</w:t>
            </w:r>
            <w:r>
              <w:t xml:space="preserve"> Statistics; </w:t>
            </w:r>
            <w:r>
              <w:rPr>
                <w:b/>
              </w:rPr>
              <w:t>D</w:t>
            </w:r>
            <w:r>
              <w:rPr>
                <w:b/>
              </w:rPr>
              <w:t>PE</w:t>
            </w:r>
            <w:r>
              <w:t xml:space="preserve"> Decimals, percentages and their equivalence to fractions</w:t>
            </w:r>
          </w:p>
        </w:tc>
        <w:tc>
          <w:tcPr>
            <w:tcW w:w="0" w:type="auto"/>
          </w:tcPr>
          <w:p w:rsidR="00AC5CB1" w:rsidRDefault="00D778DC">
            <w:r>
              <w:t>Calculate and understand the mean average; construct and interpret distance/time line graphs where intermediate points have meaning, including conversion line graphs; understand pie charts are a w</w:t>
            </w:r>
            <w:r>
              <w:t>ay of representing data using percentages, interpret and construct pie charts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GPD</w:t>
            </w:r>
            <w:r>
              <w:t xml:space="preserve"> Geometry: position and direction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GPS</w:t>
            </w:r>
            <w:r>
              <w:t xml:space="preserve"> Geometry: properties of shapes</w:t>
            </w:r>
          </w:p>
        </w:tc>
        <w:tc>
          <w:tcPr>
            <w:tcW w:w="0" w:type="auto"/>
          </w:tcPr>
          <w:p w:rsidR="00AC5CB1" w:rsidRDefault="00D778DC">
            <w:r>
              <w:t>Read and plot coordinates in all four quadrants, draw and tr</w:t>
            </w:r>
            <w:r>
              <w:t>anslate simple polygons using coordinates and find missing coordinates for a vertex on a polygon; draw and reflect simple polygons in both the x-axis and y-axis using coordinates; find unknown angles around a point, on a line, in a triangle or vertically o</w:t>
            </w:r>
            <w:r>
              <w:t>pposite and in polygons where diagonals intersect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AC5CB1" w:rsidRDefault="00D778DC">
            <w:r>
              <w:t>Multiply 4-digit numbers including those with two decimal places by 1-digit numbers; use long multiplication to multiply 4-digit numbers by numbers between 10 and 30, in</w:t>
            </w:r>
            <w:r>
              <w:t>cluding those with two decimal places; revise using short division to divide 4-digit by 1-digit and 2-digit numbers including those which leave a remainder, and divide the remainder by the divisor to give a fraction, simplifying where possible, and make ap</w:t>
            </w:r>
            <w:r>
              <w:t>proximations; use long division to divide 4-digit by 2-digit numbers, and use a systematic approach to solve problems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AC5CB1" w:rsidRDefault="00D778DC">
            <w:r>
              <w:t>Generalise a relationship between pairs of numbers, express simple formulae in words, then u</w:t>
            </w:r>
            <w:r>
              <w:t xml:space="preserve">sing letters; describe and continue sequences, generalise to predict the tenth term, begin to generalise a term in a sequence using </w:t>
            </w:r>
            <w:r>
              <w:rPr>
                <w:i/>
              </w:rPr>
              <w:t>n</w:t>
            </w:r>
            <w:r>
              <w:t xml:space="preserve"> to stand for the number of the term in a sequence; describe ratio and use ratio to solve problems; find fractions and simp</w:t>
            </w:r>
            <w:r>
              <w:t>lify ratios</w:t>
            </w:r>
          </w:p>
          <w:p w:rsidR="00AC5CB1" w:rsidRDefault="00AC5CB1"/>
        </w:tc>
      </w:tr>
    </w:tbl>
    <w:p w:rsidR="00AC5CB1" w:rsidRDefault="00D778DC">
      <w:r>
        <w:pict>
          <v:rect id="_x0000_i1029" style="width:0;height:1.5pt" o:hralign="center" o:hrstd="t" o:hr="t"/>
        </w:pict>
      </w:r>
    </w:p>
    <w:p w:rsidR="00AC5CB1" w:rsidRDefault="00D778DC">
      <w:pPr>
        <w:pStyle w:val="Heading2"/>
      </w:pPr>
      <w:bookmarkStart w:id="5" w:name="year-6-summer-term-1"/>
      <w:bookmarkEnd w:id="5"/>
      <w:r>
        <w:lastRenderedPageBreak/>
        <w:t>Year 6, Summer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6101"/>
        <w:gridCol w:w="7939"/>
      </w:tblGrid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DPE</w:t>
            </w:r>
            <w:r>
              <w:t xml:space="preserve"> Decimals, percentages and their equivalence to fractions</w:t>
            </w:r>
          </w:p>
        </w:tc>
        <w:tc>
          <w:tcPr>
            <w:tcW w:w="0" w:type="auto"/>
          </w:tcPr>
          <w:p w:rsidR="00AC5CB1" w:rsidRDefault="00D778DC">
            <w:r>
              <w:t>Revise reading, writing, comparing and orderi</w:t>
            </w:r>
            <w:r>
              <w:t xml:space="preserve">ng numbers with up to seven digits and decimal numbers with up to three decimal places; revise rounding decimal numbers to the nearest tenth and whole number; revise rounding big numbers to the nearest thousand, ten thousand, hundred thousand and million; </w:t>
            </w:r>
            <w:r>
              <w:t>revise locating a number on a number line marking numbers it lies between; revise comparing and ordering negative numbers including calculating differences between negative numbers and positive and negative numbers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AS</w:t>
            </w:r>
            <w:r>
              <w:t xml:space="preserve"> Menta</w:t>
            </w:r>
            <w:r>
              <w:t xml:space="preserve">l addition and subtraction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GPS</w:t>
            </w:r>
            <w:r>
              <w:t xml:space="preserve"> Geometry: properties of shapes</w:t>
            </w:r>
          </w:p>
        </w:tc>
        <w:tc>
          <w:tcPr>
            <w:tcW w:w="0" w:type="auto"/>
          </w:tcPr>
          <w:p w:rsidR="00AC5CB1" w:rsidRDefault="00D778DC">
            <w:r>
              <w:t>Revise addin</w:t>
            </w:r>
            <w:r>
              <w:t>g and subtracting whole numbers and decimal numbers using mental and written methods; revise finding percentages of numbers, converting fractions, decimals and percentages and making comparisons using percentages; revise how brackets can be used in calcula</w:t>
            </w:r>
            <w:r>
              <w:t>tion problems, revise the order of operations for calculations involving the four operations; revise solving missing number problems using inverse operations; revise using trial and improvement to solve equations involving one or two unknowns, and find mis</w:t>
            </w:r>
            <w:r>
              <w:t>sing lengths and angles</w:t>
            </w:r>
          </w:p>
          <w:p w:rsidR="00AC5CB1" w:rsidRDefault="00AC5CB1"/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 xml:space="preserve">Problem solving, reasoning and algebra; </w:t>
            </w:r>
            <w:r>
              <w:rPr>
                <w:b/>
              </w:rPr>
              <w:t>NPV</w:t>
            </w:r>
            <w:r>
              <w:t xml:space="preserve"> Number and place value</w:t>
            </w:r>
          </w:p>
        </w:tc>
        <w:tc>
          <w:tcPr>
            <w:tcW w:w="0" w:type="auto"/>
          </w:tcPr>
          <w:p w:rsidR="00AC5CB1" w:rsidRDefault="00D778DC">
            <w:r>
              <w:t>Revise scaling, using mental strategies for multiplying and dividing; revise solving problems involving rate; revise multiplying pairs of 2-digit numbers and finding factors of 2-digit numb</w:t>
            </w:r>
            <w:r>
              <w:t xml:space="preserve">ers; multiply 3-digit and 4-digit numbers including decimals by whole 1-digit numbers and solve word problems involving multiplication of money and measures; use a systematic approach to solve problems involving multiplication and division, including long </w:t>
            </w:r>
            <w:r>
              <w:t>multiplication of 3-digit and 4-digit numbers and decimals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STA</w:t>
            </w:r>
            <w:r>
              <w:t xml:space="preserve"> Statistics; </w:t>
            </w:r>
            <w:r>
              <w:rPr>
                <w:b/>
              </w:rPr>
              <w:t>GPD</w:t>
            </w:r>
            <w:r>
              <w:t xml:space="preserve"> Geometry: position and direction</w:t>
            </w:r>
          </w:p>
        </w:tc>
        <w:tc>
          <w:tcPr>
            <w:tcW w:w="0" w:type="auto"/>
          </w:tcPr>
          <w:p w:rsidR="00AC5CB1" w:rsidRDefault="00D778DC">
            <w:r>
              <w:t>Revise using short division</w:t>
            </w:r>
            <w:r>
              <w:t xml:space="preserve"> to find unit fractions of amounts, including decimals, and round answers to money problems according to the context; revise using long division to divide 4-digit by 2-digit numbers, giving remainders as a fraction, simplifying where possible; revise using</w:t>
            </w:r>
            <w:r>
              <w:t xml:space="preserve"> long division to divide 3-digit and 4-digit numbers by numbers between 10 and 30, writing the fractional part of the answer as a decimal where equivalents are known; revise calculating the mean average; revise reading and marking coordinates in all four q</w:t>
            </w:r>
            <w:r>
              <w:t>uadrants, draw simple polygons and find missing coordinates on a polygon or line</w:t>
            </w:r>
          </w:p>
        </w:tc>
      </w:tr>
    </w:tbl>
    <w:p w:rsidR="00AC5CB1" w:rsidRDefault="00D778DC">
      <w:r>
        <w:pict>
          <v:rect id="_x0000_i1030" style="width:0;height:1.5pt" o:hralign="center" o:hrstd="t" o:hr="t"/>
        </w:pict>
      </w:r>
    </w:p>
    <w:p w:rsidR="00AC5CB1" w:rsidRDefault="00D778DC">
      <w:pPr>
        <w:pStyle w:val="Heading2"/>
      </w:pPr>
      <w:bookmarkStart w:id="6" w:name="year-6-summer-term-2"/>
      <w:bookmarkEnd w:id="6"/>
      <w:r>
        <w:t>Year 6, Summer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418"/>
        <w:gridCol w:w="9622"/>
      </w:tblGrid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AC5CB1" w:rsidRDefault="00D778DC">
            <w:r>
              <w:t xml:space="preserve">Revise equivalence simplifying fractions and changing improper fractions into mixed numbers and vice versa; revise adding and subtracting fractions with different denominators, including those which give answers greater than 1; revise multiplying pairs of </w:t>
            </w:r>
            <w:r>
              <w:t>fractions and multiplying and dividing fractions by whole numbers; solving problems involving ratios; read intermediate points off scales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GPS</w:t>
            </w:r>
            <w:r>
              <w:t xml:space="preserve"> Geometry: properties of shapes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STA</w:t>
            </w:r>
            <w:r>
              <w:t xml:space="preserve"> Statistics</w:t>
            </w:r>
          </w:p>
        </w:tc>
        <w:tc>
          <w:tcPr>
            <w:tcW w:w="0" w:type="auto"/>
          </w:tcPr>
          <w:p w:rsidR="00AC5CB1" w:rsidRDefault="00D778DC">
            <w:r>
              <w:t>Revise properties and classification of 2D sha</w:t>
            </w:r>
            <w:r>
              <w:t>pes, drawing 2D shapes using ruler, protractor and compasses, parts of a circle and angles in polygons; revise calculating missing angles by knowing angle facts; use a protractor to measure and draw angles in degrees; identify and name acute, right, obtuse</w:t>
            </w:r>
            <w:r>
              <w:t xml:space="preserve"> and reflex angles; understand perimeter, area and volume; find the perimeter of rectangles, find the area of rectangles, parallelograms and triangles, and find the </w:t>
            </w:r>
            <w:r>
              <w:lastRenderedPageBreak/>
              <w:t>volumes of cubes and cuboids; revise reading and interpreting different types of data displ</w:t>
            </w:r>
            <w:r>
              <w:t>ay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lastRenderedPageBreak/>
              <w:t>29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GPD</w:t>
            </w:r>
            <w:r>
              <w:t xml:space="preserve"> Geometry: position and direction; </w:t>
            </w:r>
            <w:r>
              <w:rPr>
                <w:b/>
              </w:rPr>
              <w:t>WMD</w:t>
            </w:r>
            <w:r>
              <w:t xml:space="preserve"> Written multiplication and division</w:t>
            </w:r>
          </w:p>
        </w:tc>
        <w:tc>
          <w:tcPr>
            <w:tcW w:w="0" w:type="auto"/>
          </w:tcPr>
          <w:p w:rsidR="00AC5CB1" w:rsidRDefault="00D778DC">
            <w:r>
              <w:t>Use mathematical reasoning to investigate and solve problems, and to estimate and predict; solve pr</w:t>
            </w:r>
            <w:r>
              <w:t>oblems using doubling, solve calculations with enormous numbers; find out about famous mathematicians including Brahmagupta and John Napier and use their different methods to multiply; use lattice multiplication to solve multiplications of 2-, 3- and 4-dig</w:t>
            </w:r>
            <w:r>
              <w:t>it numbers; begin to compare historical multiplication methods</w:t>
            </w:r>
          </w:p>
        </w:tc>
      </w:tr>
      <w:tr w:rsidR="00AC5CB1">
        <w:tc>
          <w:tcPr>
            <w:tcW w:w="0" w:type="auto"/>
          </w:tcPr>
          <w:p w:rsidR="00AC5CB1" w:rsidRDefault="00D778DC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AC5CB1" w:rsidRDefault="00D778DC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GPS</w:t>
            </w:r>
            <w:r>
              <w:t xml:space="preserve"> Geometry: properties of shapes</w:t>
            </w:r>
          </w:p>
        </w:tc>
        <w:tc>
          <w:tcPr>
            <w:tcW w:w="0" w:type="auto"/>
          </w:tcPr>
          <w:p w:rsidR="00AC5CB1" w:rsidRDefault="00D778DC">
            <w:r>
              <w:t>Explore binary numbers; solve mathematical puzzles; including using multiplication</w:t>
            </w:r>
            <w:r>
              <w:t xml:space="preserve"> facts, find digital roots and look for patterns; explore Fibonacci sequences and Pythagoras’ theorem</w:t>
            </w:r>
          </w:p>
        </w:tc>
      </w:tr>
    </w:tbl>
    <w:p w:rsidR="00D778DC" w:rsidRDefault="00D778DC"/>
    <w:sectPr w:rsidR="00D778DC" w:rsidSect="00F26F53">
      <w:footerReference w:type="default" r:id="rId7"/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78DC" w:rsidRDefault="00D778DC">
      <w:pPr>
        <w:spacing w:before="0" w:after="0"/>
      </w:pPr>
      <w:r>
        <w:separator/>
      </w:r>
    </w:p>
  </w:endnote>
  <w:endnote w:type="continuationSeparator" w:id="0">
    <w:p w:rsidR="00D778DC" w:rsidRDefault="00D778D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6CC1" w:rsidRDefault="00D778DC" w:rsidP="00F6256F">
    <w:pPr>
      <w:pStyle w:val="Footer"/>
    </w:pPr>
    <w:r>
      <w:rPr>
        <w:rFonts w:cs="Arial"/>
        <w:noProof/>
        <w:position w:val="-3"/>
        <w:sz w:val="28"/>
        <w:szCs w:val="28"/>
        <w:lang w:val="en-GB" w:eastAsia="en-GB"/>
      </w:rPr>
      <w:drawing>
        <wp:inline distT="0" distB="0" distL="0" distR="0">
          <wp:extent cx="198120" cy="198120"/>
          <wp:effectExtent l="0" t="0" r="0" b="0"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" cy="19812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bCs/>
        <w:sz w:val="28"/>
        <w:szCs w:val="28"/>
      </w:rPr>
      <w:t xml:space="preserve"> </w:t>
    </w:r>
    <w:r>
      <w:rPr>
        <w:rStyle w:val="CopyrightfootertextChar"/>
      </w:rPr>
      <w:t>Abacus Plan © Pearson</w:t>
    </w:r>
    <w:r>
      <w:rPr>
        <w:rStyle w:val="CopyrightfootertextChar"/>
      </w:rPr>
      <w:br/>
    </w:r>
    <w:proofErr w:type="spellStart"/>
    <w:r>
      <w:rPr>
        <w:rStyle w:val="CopyrightfootertextChar"/>
        <w:sz w:val="16"/>
        <w:szCs w:val="16"/>
      </w:rPr>
      <w:t>Pearson</w:t>
    </w:r>
    <w:proofErr w:type="spellEnd"/>
    <w:r>
      <w:rPr>
        <w:rStyle w:val="CopyrightfootertextChar"/>
        <w:sz w:val="16"/>
        <w:szCs w:val="16"/>
      </w:rPr>
      <w:t xml:space="preserve"> is not responsible for the quality, accuracy or fitness for purpose of the materials contained in the Word files once edited.</w:t>
    </w:r>
    <w:r>
      <w:rPr>
        <w:rStyle w:val="CopyrightfootertextChar"/>
        <w:sz w:val="16"/>
        <w:szCs w:val="16"/>
      </w:rPr>
      <w:br/>
      <w:t>To revert to the original Word files, re-download them from ActiveLearn Primar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78DC" w:rsidRDefault="00D778DC">
      <w:r>
        <w:separator/>
      </w:r>
    </w:p>
  </w:footnote>
  <w:footnote w:type="continuationSeparator" w:id="0">
    <w:p w:rsidR="00D778DC" w:rsidRDefault="00D778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95ED8"/>
    <w:rsid w:val="00784D58"/>
    <w:rsid w:val="008D6863"/>
    <w:rsid w:val="00AC5CB1"/>
    <w:rsid w:val="00B86B75"/>
    <w:rsid w:val="00BC48D5"/>
    <w:rsid w:val="00C36279"/>
    <w:rsid w:val="00D778D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007D55-C013-4459-A4F9-9A664F4BD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293</Words>
  <Characters>1307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Webb</dc:creator>
  <cp:lastModifiedBy>Sarah Webb</cp:lastModifiedBy>
  <cp:revision>2</cp:revision>
  <dcterms:created xsi:type="dcterms:W3CDTF">2017-10-30T20:26:00Z</dcterms:created>
  <dcterms:modified xsi:type="dcterms:W3CDTF">2017-10-30T20:26:00Z</dcterms:modified>
</cp:coreProperties>
</file>